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27C17B78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7113B9">
        <w:rPr>
          <w:rFonts w:asciiTheme="minorHAnsi" w:hAnsiTheme="minorHAnsi"/>
          <w:b/>
          <w:bCs/>
          <w:sz w:val="28"/>
          <w:szCs w:val="28"/>
        </w:rPr>
        <w:t>April 11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626324F0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042F4FC1" w14:textId="053754F2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36C2703A" w14:textId="5C583045" w:rsidR="007113B9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3E40A0AE" w14:textId="02502A9D" w:rsidR="007113B9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587F704C" w14:textId="648DB92E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626324F0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042F4FC1" w14:textId="053754F2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36C2703A" w14:textId="5C583045" w:rsidR="007113B9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3E40A0AE" w14:textId="02502A9D" w:rsidR="007113B9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Greg Tapley</w:t>
                      </w:r>
                    </w:p>
                    <w:p w14:paraId="587F704C" w14:textId="648DB92E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2532A8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 xml:space="preserve">Call meeting to </w:t>
      </w:r>
      <w:proofErr w:type="gramStart"/>
      <w:r>
        <w:t>order</w:t>
      </w:r>
      <w:proofErr w:type="gramEnd"/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4ED04088" w14:textId="13B5B7CA" w:rsidR="006B072A" w:rsidRDefault="007113B9" w:rsidP="008F59F3">
      <w:pPr>
        <w:pStyle w:val="ListParagraph"/>
        <w:ind w:left="5760"/>
      </w:pPr>
      <w:r>
        <w:t>March 14</w:t>
      </w:r>
      <w:r w:rsidR="008F59F3">
        <w:t xml:space="preserve">, </w:t>
      </w:r>
      <w:proofErr w:type="gramStart"/>
      <w:r w:rsidR="008F59F3">
        <w:t>2023</w:t>
      </w:r>
      <w:proofErr w:type="gramEnd"/>
      <w:r w:rsidR="008F59F3">
        <w:t xml:space="preserve"> </w:t>
      </w:r>
      <w:r w:rsidR="00A27F11">
        <w:t>M</w:t>
      </w:r>
      <w:r w:rsidR="008F59F3">
        <w:t>inutes</w:t>
      </w: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0938FB93" w14:textId="4791ECCA" w:rsidR="002B31E9" w:rsidRPr="00016563" w:rsidRDefault="007113B9" w:rsidP="008F59F3">
      <w:pPr>
        <w:pStyle w:val="ListParagraph"/>
        <w:ind w:left="5760"/>
        <w:rPr>
          <w:rFonts w:asciiTheme="minorHAnsi" w:hAnsiTheme="minorHAnsi"/>
        </w:rPr>
      </w:pPr>
      <w:r>
        <w:t>March</w:t>
      </w:r>
      <w:r w:rsidR="009A0DDE">
        <w:t xml:space="preserve"> 2023</w:t>
      </w:r>
      <w:r w:rsidR="008F59F3">
        <w:t xml:space="preserve"> Financial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6E0384B3" w14:textId="2A4EDD58" w:rsidR="00F1533E" w:rsidRDefault="002532A8" w:rsidP="006B072A">
      <w:pPr>
        <w:pStyle w:val="ListParagraph"/>
        <w:numPr>
          <w:ilvl w:val="6"/>
          <w:numId w:val="30"/>
        </w:numPr>
      </w:pPr>
      <w:r>
        <w:t xml:space="preserve">New business </w:t>
      </w:r>
    </w:p>
    <w:p w14:paraId="4277E8CC" w14:textId="77777777" w:rsidR="009C2916" w:rsidRDefault="009C2916" w:rsidP="009C2916">
      <w:pPr>
        <w:ind w:left="5760"/>
      </w:pPr>
    </w:p>
    <w:p w14:paraId="6213CC05" w14:textId="77777777" w:rsidR="002532A8" w:rsidRDefault="002532A8" w:rsidP="00EF218B">
      <w:pPr>
        <w:ind w:left="1620"/>
      </w:pPr>
    </w:p>
    <w:p w14:paraId="3EA95B94" w14:textId="2806A66D" w:rsidR="008E3A24" w:rsidRDefault="002532A8" w:rsidP="00FB4E12">
      <w:pPr>
        <w:pStyle w:val="ListParagraph"/>
        <w:numPr>
          <w:ilvl w:val="6"/>
          <w:numId w:val="30"/>
        </w:numPr>
      </w:pPr>
      <w:r w:rsidRPr="009203DE">
        <w:t>Old business</w:t>
      </w:r>
      <w:r w:rsidR="00B20388" w:rsidRPr="009203DE">
        <w:t xml:space="preserve"> </w:t>
      </w:r>
    </w:p>
    <w:p w14:paraId="6E153544" w14:textId="137DE6B0" w:rsidR="008E3A24" w:rsidRDefault="007113B9" w:rsidP="007113B9">
      <w:pPr>
        <w:pStyle w:val="ListParagraph"/>
        <w:ind w:left="5400"/>
      </w:pPr>
      <w:r>
        <w:t>DDS Update on Spending</w:t>
      </w:r>
    </w:p>
    <w:p w14:paraId="6007A768" w14:textId="54F9F112" w:rsidR="007113B9" w:rsidRDefault="007113B9" w:rsidP="007113B9">
      <w:pPr>
        <w:pStyle w:val="ListParagraph"/>
        <w:ind w:left="5400"/>
      </w:pPr>
      <w:r>
        <w:t xml:space="preserve">Insurance </w:t>
      </w:r>
    </w:p>
    <w:p w14:paraId="13A227FE" w14:textId="1AD86447" w:rsidR="00E333CF" w:rsidRDefault="00E333CF" w:rsidP="007113B9">
      <w:pPr>
        <w:pStyle w:val="ListParagraph"/>
        <w:ind w:left="5400"/>
      </w:pPr>
      <w:r>
        <w:t>Indian Springs Update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7D43F778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415FD0E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4D073758" w14:textId="7A8BBF0C" w:rsidR="00475911" w:rsidRDefault="00971168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E333CF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01719411" w14:textId="7DAE0B85" w:rsidR="00572574" w:rsidRDefault="00FB4E12" w:rsidP="00E333CF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9C2916">
        <w:rPr>
          <w:rFonts w:asciiTheme="minorHAnsi" w:hAnsiTheme="minorHAnsi"/>
        </w:rPr>
        <w:t>May 9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sectPr w:rsidR="00572574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7E640" w14:textId="77777777" w:rsidR="005C1E35" w:rsidRDefault="005C1E35">
      <w:r>
        <w:separator/>
      </w:r>
    </w:p>
  </w:endnote>
  <w:endnote w:type="continuationSeparator" w:id="0">
    <w:p w14:paraId="3DC6A2B0" w14:textId="77777777" w:rsidR="005C1E35" w:rsidRDefault="005C1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3FF19" w14:textId="77777777" w:rsidR="005C1E35" w:rsidRDefault="005C1E35">
      <w:r>
        <w:separator/>
      </w:r>
    </w:p>
  </w:footnote>
  <w:footnote w:type="continuationSeparator" w:id="0">
    <w:p w14:paraId="6296ABBE" w14:textId="77777777" w:rsidR="005C1E35" w:rsidRDefault="005C1E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443CB"/>
    <w:rsid w:val="00053967"/>
    <w:rsid w:val="00057695"/>
    <w:rsid w:val="0006192B"/>
    <w:rsid w:val="00063298"/>
    <w:rsid w:val="00073EE8"/>
    <w:rsid w:val="00081791"/>
    <w:rsid w:val="000B3B7E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3222"/>
    <w:rsid w:val="001547CD"/>
    <w:rsid w:val="0017645D"/>
    <w:rsid w:val="00180830"/>
    <w:rsid w:val="00187C65"/>
    <w:rsid w:val="001A3249"/>
    <w:rsid w:val="001C0D12"/>
    <w:rsid w:val="001E3B29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E77"/>
    <w:rsid w:val="005F541A"/>
    <w:rsid w:val="0062160B"/>
    <w:rsid w:val="00624EC4"/>
    <w:rsid w:val="00636A2D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E3714"/>
    <w:rsid w:val="006E3E15"/>
    <w:rsid w:val="006E6512"/>
    <w:rsid w:val="006F35A6"/>
    <w:rsid w:val="006F6823"/>
    <w:rsid w:val="007112CA"/>
    <w:rsid w:val="007113B9"/>
    <w:rsid w:val="007120F0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5411"/>
    <w:rsid w:val="009A0DDE"/>
    <w:rsid w:val="009B2D2B"/>
    <w:rsid w:val="009B3596"/>
    <w:rsid w:val="009C2916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20388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C717A"/>
    <w:rsid w:val="00CD185C"/>
    <w:rsid w:val="00CD3B20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C290A"/>
    <w:rsid w:val="00DF04FE"/>
    <w:rsid w:val="00E333CF"/>
    <w:rsid w:val="00E43EB2"/>
    <w:rsid w:val="00E51ED7"/>
    <w:rsid w:val="00E52396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3</cp:revision>
  <cp:lastPrinted>2023-02-13T15:20:00Z</cp:lastPrinted>
  <dcterms:created xsi:type="dcterms:W3CDTF">2023-04-04T02:27:00Z</dcterms:created>
  <dcterms:modified xsi:type="dcterms:W3CDTF">2023-04-04T17:29:00Z</dcterms:modified>
</cp:coreProperties>
</file>